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9FFB3" w14:textId="3DD2665E" w:rsidR="006B243F" w:rsidRDefault="006B243F" w:rsidP="002C58E2">
      <w:pPr>
        <w:spacing w:after="200" w:line="276" w:lineRule="auto"/>
        <w:jc w:val="left"/>
      </w:pPr>
      <w:r>
        <w:t>On page 304 of the textbook, exercise problem #4</w:t>
      </w:r>
      <w:r w:rsidR="00A0256F">
        <w:t xml:space="preserve">. You are encouraged to program, but I will accept manual calculation for three iterations as well. </w:t>
      </w:r>
    </w:p>
    <w:p w14:paraId="13D6A026" w14:textId="6E3F8D2A" w:rsidR="00AE31B9" w:rsidRDefault="006B243F" w:rsidP="002C58E2">
      <w:pPr>
        <w:spacing w:after="200" w:line="276" w:lineRule="auto"/>
        <w:jc w:val="left"/>
      </w:pPr>
      <w:r>
        <w:rPr>
          <w:noProof/>
        </w:rPr>
        <w:drawing>
          <wp:inline distT="0" distB="0" distL="0" distR="0" wp14:anchorId="4C33E11D" wp14:editId="43A7AC8F">
            <wp:extent cx="5943600" cy="3364865"/>
            <wp:effectExtent l="0" t="0" r="0" b="635"/>
            <wp:docPr id="1" name="Picture 1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77BB2" w14:textId="7AF123D1" w:rsidR="005F772D" w:rsidRDefault="005F772D" w:rsidP="002C58E2">
      <w:pPr>
        <w:spacing w:after="200" w:line="276" w:lineRule="auto"/>
        <w:jc w:val="left"/>
      </w:pPr>
    </w:p>
    <w:p w14:paraId="6C7AE684" w14:textId="40421538" w:rsidR="005F772D" w:rsidRDefault="005F772D" w:rsidP="005F772D">
      <w:pPr>
        <w:spacing w:after="200" w:line="276" w:lineRule="auto"/>
        <w:jc w:val="left"/>
      </w:pPr>
      <w:r>
        <w:t>T</w:t>
      </w:r>
      <w:r>
        <w:rPr>
          <w:rFonts w:hint="eastAsia"/>
          <w:lang w:eastAsia="zh-CN"/>
        </w:rPr>
        <w:t>h</w:t>
      </w:r>
      <w:r>
        <w:t xml:space="preserve">e traffic flow under </w:t>
      </w:r>
      <w:r w:rsidR="00640D97">
        <w:rPr>
          <w:rFonts w:hint="eastAsia"/>
          <w:lang w:eastAsia="zh-CN"/>
        </w:rPr>
        <w:t>elastic</w:t>
      </w:r>
      <w:r w:rsidR="00640D97">
        <w:t xml:space="preserve"> demand </w:t>
      </w:r>
      <w:r w:rsidR="0010510F">
        <w:t>equilibrium</w:t>
      </w:r>
      <w:r>
        <w:t xml:space="preserve"> is given in the column x_n1 of the table below.</w:t>
      </w:r>
    </w:p>
    <w:p w14:paraId="41EA448C" w14:textId="03148A90" w:rsidR="005F772D" w:rsidRPr="006431F7" w:rsidRDefault="005D28B0" w:rsidP="005F772D">
      <w:pPr>
        <w:spacing w:after="200" w:line="276" w:lineRule="auto"/>
        <w:jc w:val="left"/>
        <w:rPr>
          <w:vertAlign w:val="superscript"/>
        </w:rPr>
      </w:pPr>
      <w:r>
        <w:rPr>
          <w:noProof/>
        </w:rPr>
        <w:drawing>
          <wp:inline distT="0" distB="0" distL="0" distR="0" wp14:anchorId="46147ACC" wp14:editId="30E173EB">
            <wp:extent cx="5943600" cy="1347470"/>
            <wp:effectExtent l="0" t="0" r="0" b="508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0677" cy="1349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8060F" w14:textId="77777777" w:rsidR="005F772D" w:rsidRDefault="005F772D" w:rsidP="002C58E2">
      <w:pPr>
        <w:spacing w:after="200" w:line="276" w:lineRule="auto"/>
        <w:jc w:val="left"/>
      </w:pPr>
    </w:p>
    <w:p w14:paraId="5BF96465" w14:textId="77777777" w:rsidR="00A0256F" w:rsidRPr="00494D13" w:rsidRDefault="00A0256F" w:rsidP="002C58E2">
      <w:pPr>
        <w:spacing w:after="200" w:line="276" w:lineRule="auto"/>
        <w:jc w:val="left"/>
      </w:pPr>
    </w:p>
    <w:sectPr w:rsidR="00A0256F" w:rsidRPr="00494D13" w:rsidSect="00284A6B">
      <w:headerReference w:type="default" r:id="rId10"/>
      <w:footerReference w:type="default" r:id="rId11"/>
      <w:pgSz w:w="12240" w:h="15840"/>
      <w:pgMar w:top="1440" w:right="1440" w:bottom="1440" w:left="1440" w:header="127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5A441" w14:textId="77777777" w:rsidR="00E67B52" w:rsidRDefault="00E67B52" w:rsidP="00C017E3">
      <w:r>
        <w:separator/>
      </w:r>
    </w:p>
  </w:endnote>
  <w:endnote w:type="continuationSeparator" w:id="0">
    <w:p w14:paraId="0ACC8A48" w14:textId="77777777" w:rsidR="00E67B52" w:rsidRDefault="00E67B52" w:rsidP="00C01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9340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0988AE" w14:textId="77777777" w:rsidR="00220D14" w:rsidRDefault="00220D14" w:rsidP="00C017E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208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6CD63BC" w14:textId="77777777" w:rsidR="00220D14" w:rsidRDefault="00220D14" w:rsidP="00C01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C6E7B" w14:textId="77777777" w:rsidR="00E67B52" w:rsidRDefault="00E67B52" w:rsidP="00C017E3">
      <w:r>
        <w:separator/>
      </w:r>
    </w:p>
  </w:footnote>
  <w:footnote w:type="continuationSeparator" w:id="0">
    <w:p w14:paraId="115C97EC" w14:textId="77777777" w:rsidR="00E67B52" w:rsidRDefault="00E67B52" w:rsidP="00C01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7E17B" w14:textId="780C43ED" w:rsidR="00E770BF" w:rsidRDefault="00E770BF" w:rsidP="00C017E3">
    <w:pPr>
      <w:pStyle w:val="Header"/>
    </w:pPr>
    <w:r w:rsidRPr="00E770BF">
      <w:t xml:space="preserve">CE </w:t>
    </w:r>
    <w:r w:rsidR="00DF1D71">
      <w:t>5</w:t>
    </w:r>
    <w:r w:rsidR="00FE09CF">
      <w:t>21</w:t>
    </w:r>
    <w:r w:rsidR="00DF1D71">
      <w:t xml:space="preserve">: </w:t>
    </w:r>
    <w:r w:rsidR="00DF1D71" w:rsidRPr="00DF1D71">
      <w:t>Transportation Network and System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C3824"/>
    <w:multiLevelType w:val="hybridMultilevel"/>
    <w:tmpl w:val="74D8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214BE"/>
    <w:multiLevelType w:val="hybridMultilevel"/>
    <w:tmpl w:val="18A60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F4C09"/>
    <w:multiLevelType w:val="hybridMultilevel"/>
    <w:tmpl w:val="6734A354"/>
    <w:lvl w:ilvl="0" w:tplc="37A878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287A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AE3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ED9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3C5F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70EF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1886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EC4A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C6F9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D4E77EC"/>
    <w:multiLevelType w:val="hybridMultilevel"/>
    <w:tmpl w:val="4B042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21A"/>
    <w:multiLevelType w:val="hybridMultilevel"/>
    <w:tmpl w:val="A5CAA380"/>
    <w:lvl w:ilvl="0" w:tplc="8C004AA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12E76"/>
    <w:multiLevelType w:val="hybridMultilevel"/>
    <w:tmpl w:val="352C2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50D0D"/>
    <w:multiLevelType w:val="hybridMultilevel"/>
    <w:tmpl w:val="D6B45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827AB"/>
    <w:multiLevelType w:val="hybridMultilevel"/>
    <w:tmpl w:val="11F2B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218F5"/>
    <w:multiLevelType w:val="hybridMultilevel"/>
    <w:tmpl w:val="533A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32D95"/>
    <w:multiLevelType w:val="hybridMultilevel"/>
    <w:tmpl w:val="C172DF4C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82269F"/>
    <w:multiLevelType w:val="hybridMultilevel"/>
    <w:tmpl w:val="A8625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292B92"/>
    <w:multiLevelType w:val="hybridMultilevel"/>
    <w:tmpl w:val="82D4951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C316A"/>
    <w:multiLevelType w:val="hybridMultilevel"/>
    <w:tmpl w:val="DF02D9E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85785F"/>
    <w:multiLevelType w:val="hybridMultilevel"/>
    <w:tmpl w:val="2BDAA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6321680">
    <w:abstractNumId w:val="12"/>
  </w:num>
  <w:num w:numId="2" w16cid:durableId="1219782295">
    <w:abstractNumId w:val="9"/>
  </w:num>
  <w:num w:numId="3" w16cid:durableId="701635762">
    <w:abstractNumId w:val="11"/>
  </w:num>
  <w:num w:numId="4" w16cid:durableId="1613629636">
    <w:abstractNumId w:val="8"/>
  </w:num>
  <w:num w:numId="5" w16cid:durableId="2049648869">
    <w:abstractNumId w:val="7"/>
  </w:num>
  <w:num w:numId="6" w16cid:durableId="1192108084">
    <w:abstractNumId w:val="3"/>
  </w:num>
  <w:num w:numId="7" w16cid:durableId="1706832612">
    <w:abstractNumId w:val="4"/>
  </w:num>
  <w:num w:numId="8" w16cid:durableId="1792895096">
    <w:abstractNumId w:val="10"/>
  </w:num>
  <w:num w:numId="9" w16cid:durableId="2041733666">
    <w:abstractNumId w:val="0"/>
  </w:num>
  <w:num w:numId="10" w16cid:durableId="962074121">
    <w:abstractNumId w:val="5"/>
  </w:num>
  <w:num w:numId="11" w16cid:durableId="776949039">
    <w:abstractNumId w:val="13"/>
  </w:num>
  <w:num w:numId="12" w16cid:durableId="1483153584">
    <w:abstractNumId w:val="1"/>
  </w:num>
  <w:num w:numId="13" w16cid:durableId="479612950">
    <w:abstractNumId w:val="6"/>
  </w:num>
  <w:num w:numId="14" w16cid:durableId="19854267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zI1N7U0MzQ0NDNU0lEKTi0uzszPAykwqwUAKtmS4ywAAAA="/>
  </w:docVars>
  <w:rsids>
    <w:rsidRoot w:val="0059002D"/>
    <w:rsid w:val="000106A8"/>
    <w:rsid w:val="00021496"/>
    <w:rsid w:val="00025406"/>
    <w:rsid w:val="00026991"/>
    <w:rsid w:val="000336D3"/>
    <w:rsid w:val="000431EA"/>
    <w:rsid w:val="000559B1"/>
    <w:rsid w:val="00061618"/>
    <w:rsid w:val="00072172"/>
    <w:rsid w:val="00073706"/>
    <w:rsid w:val="0007634B"/>
    <w:rsid w:val="00090600"/>
    <w:rsid w:val="00090BDB"/>
    <w:rsid w:val="000915DC"/>
    <w:rsid w:val="00091FB3"/>
    <w:rsid w:val="00092004"/>
    <w:rsid w:val="000A1664"/>
    <w:rsid w:val="000A6876"/>
    <w:rsid w:val="000A6C1B"/>
    <w:rsid w:val="000A7E5A"/>
    <w:rsid w:val="000B1E21"/>
    <w:rsid w:val="000B6AA0"/>
    <w:rsid w:val="000C12AE"/>
    <w:rsid w:val="000F0B9E"/>
    <w:rsid w:val="000F7BCD"/>
    <w:rsid w:val="00102CFC"/>
    <w:rsid w:val="0010510F"/>
    <w:rsid w:val="00111C5C"/>
    <w:rsid w:val="001128BB"/>
    <w:rsid w:val="001302D6"/>
    <w:rsid w:val="00131796"/>
    <w:rsid w:val="00131A45"/>
    <w:rsid w:val="0014130A"/>
    <w:rsid w:val="001417D0"/>
    <w:rsid w:val="00145DF6"/>
    <w:rsid w:val="00155CFB"/>
    <w:rsid w:val="00156BE5"/>
    <w:rsid w:val="0016479C"/>
    <w:rsid w:val="00172F49"/>
    <w:rsid w:val="00190E36"/>
    <w:rsid w:val="00191511"/>
    <w:rsid w:val="00191ACE"/>
    <w:rsid w:val="001A03CA"/>
    <w:rsid w:val="001A3FB9"/>
    <w:rsid w:val="001A5186"/>
    <w:rsid w:val="001B0336"/>
    <w:rsid w:val="001B5DAE"/>
    <w:rsid w:val="001C3A03"/>
    <w:rsid w:val="001D1333"/>
    <w:rsid w:val="001D3634"/>
    <w:rsid w:val="001E5216"/>
    <w:rsid w:val="001F305A"/>
    <w:rsid w:val="002045E9"/>
    <w:rsid w:val="002158B4"/>
    <w:rsid w:val="00220467"/>
    <w:rsid w:val="00220D14"/>
    <w:rsid w:val="002271D2"/>
    <w:rsid w:val="00230741"/>
    <w:rsid w:val="002366DA"/>
    <w:rsid w:val="00241089"/>
    <w:rsid w:val="00241B0D"/>
    <w:rsid w:val="0025160C"/>
    <w:rsid w:val="00252315"/>
    <w:rsid w:val="002542F5"/>
    <w:rsid w:val="00263704"/>
    <w:rsid w:val="00264777"/>
    <w:rsid w:val="00264C2E"/>
    <w:rsid w:val="002716BA"/>
    <w:rsid w:val="00274C3C"/>
    <w:rsid w:val="00275DD8"/>
    <w:rsid w:val="0028317E"/>
    <w:rsid w:val="00284A6B"/>
    <w:rsid w:val="00285871"/>
    <w:rsid w:val="002A43DA"/>
    <w:rsid w:val="002A78B1"/>
    <w:rsid w:val="002B4953"/>
    <w:rsid w:val="002C2ACE"/>
    <w:rsid w:val="002C5367"/>
    <w:rsid w:val="002C58E2"/>
    <w:rsid w:val="002D1923"/>
    <w:rsid w:val="002D2178"/>
    <w:rsid w:val="002D241C"/>
    <w:rsid w:val="002D3A3C"/>
    <w:rsid w:val="002E45FB"/>
    <w:rsid w:val="002F04F1"/>
    <w:rsid w:val="002F34C0"/>
    <w:rsid w:val="002F44BD"/>
    <w:rsid w:val="002F5DD2"/>
    <w:rsid w:val="002F61B4"/>
    <w:rsid w:val="002F70D0"/>
    <w:rsid w:val="002F73A5"/>
    <w:rsid w:val="0030533C"/>
    <w:rsid w:val="00310664"/>
    <w:rsid w:val="00314CC3"/>
    <w:rsid w:val="003223E6"/>
    <w:rsid w:val="00327BBD"/>
    <w:rsid w:val="00330DF3"/>
    <w:rsid w:val="00332ED2"/>
    <w:rsid w:val="0034095C"/>
    <w:rsid w:val="00343BFF"/>
    <w:rsid w:val="003447CA"/>
    <w:rsid w:val="00357355"/>
    <w:rsid w:val="00367973"/>
    <w:rsid w:val="00370F14"/>
    <w:rsid w:val="00373587"/>
    <w:rsid w:val="0037363B"/>
    <w:rsid w:val="0039527A"/>
    <w:rsid w:val="00397046"/>
    <w:rsid w:val="003A5A54"/>
    <w:rsid w:val="003A7394"/>
    <w:rsid w:val="003B7FC3"/>
    <w:rsid w:val="003C02B4"/>
    <w:rsid w:val="003C2E74"/>
    <w:rsid w:val="003C5734"/>
    <w:rsid w:val="003D600B"/>
    <w:rsid w:val="003E1824"/>
    <w:rsid w:val="003E2972"/>
    <w:rsid w:val="003E5E89"/>
    <w:rsid w:val="003E7EFE"/>
    <w:rsid w:val="003F44EF"/>
    <w:rsid w:val="003F6583"/>
    <w:rsid w:val="003F680E"/>
    <w:rsid w:val="003F6EB1"/>
    <w:rsid w:val="00401A90"/>
    <w:rsid w:val="004047AF"/>
    <w:rsid w:val="00414A97"/>
    <w:rsid w:val="00422B1A"/>
    <w:rsid w:val="00432DB1"/>
    <w:rsid w:val="00433109"/>
    <w:rsid w:val="0044765F"/>
    <w:rsid w:val="00447C10"/>
    <w:rsid w:val="004509A5"/>
    <w:rsid w:val="004616AE"/>
    <w:rsid w:val="004627E6"/>
    <w:rsid w:val="0048177D"/>
    <w:rsid w:val="004856E4"/>
    <w:rsid w:val="00494D13"/>
    <w:rsid w:val="00496CDB"/>
    <w:rsid w:val="004A6683"/>
    <w:rsid w:val="004B0465"/>
    <w:rsid w:val="004B4E48"/>
    <w:rsid w:val="004B7B11"/>
    <w:rsid w:val="004C07D1"/>
    <w:rsid w:val="004C368B"/>
    <w:rsid w:val="004D2C90"/>
    <w:rsid w:val="004D57D4"/>
    <w:rsid w:val="004D69A1"/>
    <w:rsid w:val="004E792E"/>
    <w:rsid w:val="004E7E74"/>
    <w:rsid w:val="004F2496"/>
    <w:rsid w:val="004F47ED"/>
    <w:rsid w:val="00503BAE"/>
    <w:rsid w:val="00511D2A"/>
    <w:rsid w:val="005228EE"/>
    <w:rsid w:val="005238B3"/>
    <w:rsid w:val="0052618A"/>
    <w:rsid w:val="00530C7A"/>
    <w:rsid w:val="0054072A"/>
    <w:rsid w:val="00540E6E"/>
    <w:rsid w:val="0054319C"/>
    <w:rsid w:val="00554623"/>
    <w:rsid w:val="0056479F"/>
    <w:rsid w:val="00567F0A"/>
    <w:rsid w:val="00577E17"/>
    <w:rsid w:val="00580B92"/>
    <w:rsid w:val="0058459D"/>
    <w:rsid w:val="00587F79"/>
    <w:rsid w:val="0059002D"/>
    <w:rsid w:val="005A19CC"/>
    <w:rsid w:val="005B270E"/>
    <w:rsid w:val="005B694A"/>
    <w:rsid w:val="005C036C"/>
    <w:rsid w:val="005C6FB9"/>
    <w:rsid w:val="005D198F"/>
    <w:rsid w:val="005D28B0"/>
    <w:rsid w:val="005D4D13"/>
    <w:rsid w:val="005D7CE2"/>
    <w:rsid w:val="005E497A"/>
    <w:rsid w:val="005E64D7"/>
    <w:rsid w:val="005F230E"/>
    <w:rsid w:val="005F6583"/>
    <w:rsid w:val="005F772D"/>
    <w:rsid w:val="006003DA"/>
    <w:rsid w:val="00600BDB"/>
    <w:rsid w:val="00603D2F"/>
    <w:rsid w:val="006042B9"/>
    <w:rsid w:val="00604498"/>
    <w:rsid w:val="00606208"/>
    <w:rsid w:val="00611336"/>
    <w:rsid w:val="00616E44"/>
    <w:rsid w:val="00622096"/>
    <w:rsid w:val="00625457"/>
    <w:rsid w:val="006255C4"/>
    <w:rsid w:val="006277F0"/>
    <w:rsid w:val="00627E90"/>
    <w:rsid w:val="00630D1A"/>
    <w:rsid w:val="00636E30"/>
    <w:rsid w:val="006403A9"/>
    <w:rsid w:val="00640D97"/>
    <w:rsid w:val="00642E34"/>
    <w:rsid w:val="0064430A"/>
    <w:rsid w:val="0064448B"/>
    <w:rsid w:val="0064656A"/>
    <w:rsid w:val="00650045"/>
    <w:rsid w:val="006500D0"/>
    <w:rsid w:val="006517DC"/>
    <w:rsid w:val="0065221C"/>
    <w:rsid w:val="006526BF"/>
    <w:rsid w:val="00654279"/>
    <w:rsid w:val="006841CE"/>
    <w:rsid w:val="00685C3D"/>
    <w:rsid w:val="00686B89"/>
    <w:rsid w:val="00692B80"/>
    <w:rsid w:val="00694515"/>
    <w:rsid w:val="00695A8D"/>
    <w:rsid w:val="00695D3E"/>
    <w:rsid w:val="00696284"/>
    <w:rsid w:val="006A0BCA"/>
    <w:rsid w:val="006A6C5C"/>
    <w:rsid w:val="006B243F"/>
    <w:rsid w:val="006B32A4"/>
    <w:rsid w:val="006B724C"/>
    <w:rsid w:val="006B731C"/>
    <w:rsid w:val="006B77BF"/>
    <w:rsid w:val="006C316C"/>
    <w:rsid w:val="006E4C90"/>
    <w:rsid w:val="00706CDC"/>
    <w:rsid w:val="0071047B"/>
    <w:rsid w:val="0071298E"/>
    <w:rsid w:val="00727582"/>
    <w:rsid w:val="0074076A"/>
    <w:rsid w:val="00750F4E"/>
    <w:rsid w:val="00762B5A"/>
    <w:rsid w:val="00791671"/>
    <w:rsid w:val="00791BBA"/>
    <w:rsid w:val="00792699"/>
    <w:rsid w:val="007933AB"/>
    <w:rsid w:val="00793557"/>
    <w:rsid w:val="007B0E8E"/>
    <w:rsid w:val="007B1EEF"/>
    <w:rsid w:val="007B5C25"/>
    <w:rsid w:val="007C1E66"/>
    <w:rsid w:val="007D153F"/>
    <w:rsid w:val="007D17E6"/>
    <w:rsid w:val="007F0A0D"/>
    <w:rsid w:val="007F3E40"/>
    <w:rsid w:val="007F437B"/>
    <w:rsid w:val="007F466D"/>
    <w:rsid w:val="007F552A"/>
    <w:rsid w:val="00800A00"/>
    <w:rsid w:val="00801304"/>
    <w:rsid w:val="008077C3"/>
    <w:rsid w:val="0081005A"/>
    <w:rsid w:val="008133F8"/>
    <w:rsid w:val="00814CE1"/>
    <w:rsid w:val="00817B41"/>
    <w:rsid w:val="0082061B"/>
    <w:rsid w:val="0082086A"/>
    <w:rsid w:val="00821562"/>
    <w:rsid w:val="008216F3"/>
    <w:rsid w:val="00821F39"/>
    <w:rsid w:val="00831AA9"/>
    <w:rsid w:val="00832361"/>
    <w:rsid w:val="00837E93"/>
    <w:rsid w:val="0084004F"/>
    <w:rsid w:val="008454E3"/>
    <w:rsid w:val="00850C55"/>
    <w:rsid w:val="00864D7F"/>
    <w:rsid w:val="008731FF"/>
    <w:rsid w:val="00874E2C"/>
    <w:rsid w:val="00887883"/>
    <w:rsid w:val="0089110D"/>
    <w:rsid w:val="00891D3B"/>
    <w:rsid w:val="00894C64"/>
    <w:rsid w:val="00897AC7"/>
    <w:rsid w:val="008A26AB"/>
    <w:rsid w:val="008A3808"/>
    <w:rsid w:val="008A4184"/>
    <w:rsid w:val="008A462C"/>
    <w:rsid w:val="008A593D"/>
    <w:rsid w:val="008A5CA1"/>
    <w:rsid w:val="008B129F"/>
    <w:rsid w:val="008B3FC2"/>
    <w:rsid w:val="008C109A"/>
    <w:rsid w:val="008D2ED5"/>
    <w:rsid w:val="008D3B46"/>
    <w:rsid w:val="008D7E81"/>
    <w:rsid w:val="008E6CDD"/>
    <w:rsid w:val="008E70B3"/>
    <w:rsid w:val="008E783F"/>
    <w:rsid w:val="0090558D"/>
    <w:rsid w:val="00921EB7"/>
    <w:rsid w:val="0092309A"/>
    <w:rsid w:val="00926BE4"/>
    <w:rsid w:val="0094088B"/>
    <w:rsid w:val="009424FE"/>
    <w:rsid w:val="00947371"/>
    <w:rsid w:val="0096329C"/>
    <w:rsid w:val="009651F7"/>
    <w:rsid w:val="00980D8C"/>
    <w:rsid w:val="00981533"/>
    <w:rsid w:val="009827CC"/>
    <w:rsid w:val="00983A77"/>
    <w:rsid w:val="00986A8C"/>
    <w:rsid w:val="0098790F"/>
    <w:rsid w:val="00990E7F"/>
    <w:rsid w:val="00995913"/>
    <w:rsid w:val="009A0F5E"/>
    <w:rsid w:val="009A336B"/>
    <w:rsid w:val="009A46F9"/>
    <w:rsid w:val="009B5B97"/>
    <w:rsid w:val="009C0D4A"/>
    <w:rsid w:val="009C2D8A"/>
    <w:rsid w:val="009C5F47"/>
    <w:rsid w:val="009D27FE"/>
    <w:rsid w:val="009D4499"/>
    <w:rsid w:val="009D44F7"/>
    <w:rsid w:val="009E02D7"/>
    <w:rsid w:val="009E4FB0"/>
    <w:rsid w:val="009E5068"/>
    <w:rsid w:val="009F0585"/>
    <w:rsid w:val="009F4543"/>
    <w:rsid w:val="00A0256F"/>
    <w:rsid w:val="00A155A7"/>
    <w:rsid w:val="00A21E20"/>
    <w:rsid w:val="00A2467A"/>
    <w:rsid w:val="00A300FF"/>
    <w:rsid w:val="00A344EE"/>
    <w:rsid w:val="00A4205D"/>
    <w:rsid w:val="00A54B31"/>
    <w:rsid w:val="00A71859"/>
    <w:rsid w:val="00A72E92"/>
    <w:rsid w:val="00A76BF3"/>
    <w:rsid w:val="00A779E2"/>
    <w:rsid w:val="00A858CA"/>
    <w:rsid w:val="00A860EC"/>
    <w:rsid w:val="00A86FF5"/>
    <w:rsid w:val="00A91F80"/>
    <w:rsid w:val="00A92B6A"/>
    <w:rsid w:val="00A9513F"/>
    <w:rsid w:val="00A955E9"/>
    <w:rsid w:val="00AA5B02"/>
    <w:rsid w:val="00AA7EBA"/>
    <w:rsid w:val="00AB2312"/>
    <w:rsid w:val="00AB28E7"/>
    <w:rsid w:val="00AB33D1"/>
    <w:rsid w:val="00AB5256"/>
    <w:rsid w:val="00AB7CBF"/>
    <w:rsid w:val="00AC2E1B"/>
    <w:rsid w:val="00AC4858"/>
    <w:rsid w:val="00AD40B5"/>
    <w:rsid w:val="00AE2369"/>
    <w:rsid w:val="00AE31B9"/>
    <w:rsid w:val="00AE4A70"/>
    <w:rsid w:val="00AE4DF1"/>
    <w:rsid w:val="00AE789D"/>
    <w:rsid w:val="00AF04AB"/>
    <w:rsid w:val="00AF4D8E"/>
    <w:rsid w:val="00B00ABC"/>
    <w:rsid w:val="00B050E7"/>
    <w:rsid w:val="00B277D8"/>
    <w:rsid w:val="00B40A61"/>
    <w:rsid w:val="00B43F9B"/>
    <w:rsid w:val="00B45613"/>
    <w:rsid w:val="00B458B7"/>
    <w:rsid w:val="00B50200"/>
    <w:rsid w:val="00B86978"/>
    <w:rsid w:val="00B902A1"/>
    <w:rsid w:val="00B915F2"/>
    <w:rsid w:val="00B94A91"/>
    <w:rsid w:val="00B95689"/>
    <w:rsid w:val="00BA1793"/>
    <w:rsid w:val="00BA2909"/>
    <w:rsid w:val="00BA5934"/>
    <w:rsid w:val="00BB24E1"/>
    <w:rsid w:val="00BB2D80"/>
    <w:rsid w:val="00BC1C6D"/>
    <w:rsid w:val="00BC1D11"/>
    <w:rsid w:val="00BC2772"/>
    <w:rsid w:val="00BC4333"/>
    <w:rsid w:val="00BC7C12"/>
    <w:rsid w:val="00BD64B8"/>
    <w:rsid w:val="00BE16CD"/>
    <w:rsid w:val="00BF3077"/>
    <w:rsid w:val="00BF3431"/>
    <w:rsid w:val="00BF6D35"/>
    <w:rsid w:val="00C017E3"/>
    <w:rsid w:val="00C057F0"/>
    <w:rsid w:val="00C07AC5"/>
    <w:rsid w:val="00C222EE"/>
    <w:rsid w:val="00C251BE"/>
    <w:rsid w:val="00C327F5"/>
    <w:rsid w:val="00C40DFE"/>
    <w:rsid w:val="00C4192E"/>
    <w:rsid w:val="00C42A7A"/>
    <w:rsid w:val="00C537C8"/>
    <w:rsid w:val="00C55004"/>
    <w:rsid w:val="00C601F8"/>
    <w:rsid w:val="00C60714"/>
    <w:rsid w:val="00C62089"/>
    <w:rsid w:val="00C70229"/>
    <w:rsid w:val="00C7428A"/>
    <w:rsid w:val="00C747E9"/>
    <w:rsid w:val="00C775B5"/>
    <w:rsid w:val="00C77A52"/>
    <w:rsid w:val="00C80029"/>
    <w:rsid w:val="00C80190"/>
    <w:rsid w:val="00C80E98"/>
    <w:rsid w:val="00C94DCC"/>
    <w:rsid w:val="00C94EE2"/>
    <w:rsid w:val="00CA326C"/>
    <w:rsid w:val="00CB1410"/>
    <w:rsid w:val="00CB2C76"/>
    <w:rsid w:val="00CB5120"/>
    <w:rsid w:val="00CC10BA"/>
    <w:rsid w:val="00CC67F3"/>
    <w:rsid w:val="00CD4E0B"/>
    <w:rsid w:val="00CD4E10"/>
    <w:rsid w:val="00CE263C"/>
    <w:rsid w:val="00CE3064"/>
    <w:rsid w:val="00CE3DFB"/>
    <w:rsid w:val="00CF1419"/>
    <w:rsid w:val="00D0272E"/>
    <w:rsid w:val="00D05AE2"/>
    <w:rsid w:val="00D10F68"/>
    <w:rsid w:val="00D11A88"/>
    <w:rsid w:val="00D12D12"/>
    <w:rsid w:val="00D231A7"/>
    <w:rsid w:val="00D24AE5"/>
    <w:rsid w:val="00D24FEF"/>
    <w:rsid w:val="00D40A63"/>
    <w:rsid w:val="00D42F9E"/>
    <w:rsid w:val="00D437C0"/>
    <w:rsid w:val="00D4490D"/>
    <w:rsid w:val="00D5342A"/>
    <w:rsid w:val="00D542ED"/>
    <w:rsid w:val="00D564B1"/>
    <w:rsid w:val="00D569D1"/>
    <w:rsid w:val="00D644C4"/>
    <w:rsid w:val="00D6620E"/>
    <w:rsid w:val="00D6675A"/>
    <w:rsid w:val="00D71F9C"/>
    <w:rsid w:val="00D75B56"/>
    <w:rsid w:val="00D834AF"/>
    <w:rsid w:val="00D8451F"/>
    <w:rsid w:val="00D85264"/>
    <w:rsid w:val="00D91D1C"/>
    <w:rsid w:val="00D9315D"/>
    <w:rsid w:val="00D95FDE"/>
    <w:rsid w:val="00DB168C"/>
    <w:rsid w:val="00DB4CF1"/>
    <w:rsid w:val="00DB5460"/>
    <w:rsid w:val="00DC68DF"/>
    <w:rsid w:val="00DD172F"/>
    <w:rsid w:val="00DD1A20"/>
    <w:rsid w:val="00DD6E1A"/>
    <w:rsid w:val="00DE5D9F"/>
    <w:rsid w:val="00DE6E3B"/>
    <w:rsid w:val="00DF1D71"/>
    <w:rsid w:val="00DF5C9D"/>
    <w:rsid w:val="00E041E2"/>
    <w:rsid w:val="00E04A50"/>
    <w:rsid w:val="00E07125"/>
    <w:rsid w:val="00E178BC"/>
    <w:rsid w:val="00E310AA"/>
    <w:rsid w:val="00E378D4"/>
    <w:rsid w:val="00E37912"/>
    <w:rsid w:val="00E41DDF"/>
    <w:rsid w:val="00E4782A"/>
    <w:rsid w:val="00E5112D"/>
    <w:rsid w:val="00E5430E"/>
    <w:rsid w:val="00E618F8"/>
    <w:rsid w:val="00E62420"/>
    <w:rsid w:val="00E67B52"/>
    <w:rsid w:val="00E72145"/>
    <w:rsid w:val="00E738F9"/>
    <w:rsid w:val="00E770BF"/>
    <w:rsid w:val="00E9031F"/>
    <w:rsid w:val="00EA05B4"/>
    <w:rsid w:val="00EA1C1D"/>
    <w:rsid w:val="00EA721E"/>
    <w:rsid w:val="00EA76DE"/>
    <w:rsid w:val="00EC41FA"/>
    <w:rsid w:val="00EC658F"/>
    <w:rsid w:val="00EE3261"/>
    <w:rsid w:val="00EF3A07"/>
    <w:rsid w:val="00EF3A88"/>
    <w:rsid w:val="00F00E66"/>
    <w:rsid w:val="00F05138"/>
    <w:rsid w:val="00F133C4"/>
    <w:rsid w:val="00F15D18"/>
    <w:rsid w:val="00F169DB"/>
    <w:rsid w:val="00F1762E"/>
    <w:rsid w:val="00F2255D"/>
    <w:rsid w:val="00F23D74"/>
    <w:rsid w:val="00F3442C"/>
    <w:rsid w:val="00F34EB1"/>
    <w:rsid w:val="00F35501"/>
    <w:rsid w:val="00F375E5"/>
    <w:rsid w:val="00F41DBC"/>
    <w:rsid w:val="00F50C68"/>
    <w:rsid w:val="00F52160"/>
    <w:rsid w:val="00F53F80"/>
    <w:rsid w:val="00F5404B"/>
    <w:rsid w:val="00F54918"/>
    <w:rsid w:val="00F66C38"/>
    <w:rsid w:val="00F67EC2"/>
    <w:rsid w:val="00F70236"/>
    <w:rsid w:val="00F71B94"/>
    <w:rsid w:val="00F72366"/>
    <w:rsid w:val="00F74650"/>
    <w:rsid w:val="00F8344C"/>
    <w:rsid w:val="00F86DAA"/>
    <w:rsid w:val="00F93F67"/>
    <w:rsid w:val="00F96E50"/>
    <w:rsid w:val="00FA1491"/>
    <w:rsid w:val="00FA1539"/>
    <w:rsid w:val="00FA7C6F"/>
    <w:rsid w:val="00FC6DF3"/>
    <w:rsid w:val="00FE09CF"/>
    <w:rsid w:val="00FE3A6E"/>
    <w:rsid w:val="00FE734A"/>
    <w:rsid w:val="00FE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9FD1F"/>
  <w15:docId w15:val="{11080DD2-FF43-45BE-A1A3-9F31BF72E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7E3"/>
    <w:pPr>
      <w:spacing w:after="120" w:line="240" w:lineRule="auto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E48"/>
    <w:pPr>
      <w:keepNext/>
      <w:keepLines/>
      <w:spacing w:before="240"/>
      <w:outlineLvl w:val="0"/>
    </w:pPr>
    <w:rPr>
      <w:rFonts w:eastAsiaTheme="majorEastAsia" w:cstheme="majorBidi"/>
      <w:bCs/>
      <w:i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00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6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6E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1C5C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11C5C"/>
  </w:style>
  <w:style w:type="paragraph" w:styleId="Footer">
    <w:name w:val="footer"/>
    <w:basedOn w:val="Normal"/>
    <w:link w:val="FooterChar"/>
    <w:uiPriority w:val="99"/>
    <w:unhideWhenUsed/>
    <w:rsid w:val="00111C5C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1C5C"/>
  </w:style>
  <w:style w:type="paragraph" w:styleId="BalloonText">
    <w:name w:val="Balloon Text"/>
    <w:basedOn w:val="Normal"/>
    <w:link w:val="BalloonTextChar"/>
    <w:uiPriority w:val="99"/>
    <w:semiHidden/>
    <w:unhideWhenUsed/>
    <w:rsid w:val="00111C5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C5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32ED2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DE5D9F"/>
  </w:style>
  <w:style w:type="character" w:styleId="CommentReference">
    <w:name w:val="annotation reference"/>
    <w:basedOn w:val="DefaultParagraphFont"/>
    <w:uiPriority w:val="99"/>
    <w:semiHidden/>
    <w:unhideWhenUsed/>
    <w:rsid w:val="008206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06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06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6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61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4D7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16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16A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B4E48"/>
    <w:rPr>
      <w:rFonts w:ascii="Times New Roman" w:eastAsiaTheme="majorEastAsia" w:hAnsi="Times New Roman" w:cstheme="majorBidi"/>
      <w:bCs/>
      <w:i/>
      <w:szCs w:val="32"/>
      <w:u w:val="single"/>
    </w:rPr>
  </w:style>
  <w:style w:type="paragraph" w:customStyle="1" w:styleId="InfoStyle">
    <w:name w:val="Info Style"/>
    <w:basedOn w:val="Normal"/>
    <w:qFormat/>
    <w:rsid w:val="00C80029"/>
  </w:style>
  <w:style w:type="character" w:styleId="UnresolvedMention">
    <w:name w:val="Unresolved Mention"/>
    <w:basedOn w:val="DefaultParagraphFont"/>
    <w:uiPriority w:val="99"/>
    <w:semiHidden/>
    <w:unhideWhenUsed/>
    <w:rsid w:val="009424F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80029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8002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379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2860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262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425A31-8A18-5C45-BDD6-19F5221F4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 Zuerich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gin Guler</dc:creator>
  <cp:lastModifiedBy>Yang Song</cp:lastModifiedBy>
  <cp:revision>224</cp:revision>
  <cp:lastPrinted>2022-10-28T04:50:00Z</cp:lastPrinted>
  <dcterms:created xsi:type="dcterms:W3CDTF">2021-12-27T17:08:00Z</dcterms:created>
  <dcterms:modified xsi:type="dcterms:W3CDTF">2022-10-28T04:50:00Z</dcterms:modified>
</cp:coreProperties>
</file>